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3B1A1B" w14:textId="05269B68" w:rsidR="006715BF" w:rsidRPr="000C666D" w:rsidRDefault="006715BF" w:rsidP="006715BF">
      <w:pPr>
        <w:pStyle w:val="Heading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  <w:r w:rsidR="000C666D">
        <w:rPr>
          <w:szCs w:val="40"/>
          <w:lang w:val="bg-BG"/>
        </w:rPr>
        <w:t xml:space="preserve"> </w:t>
      </w:r>
      <w:r w:rsidR="00131CD6">
        <w:rPr>
          <w:szCs w:val="40"/>
        </w:rPr>
        <w:t xml:space="preserve">- </w:t>
      </w:r>
      <w:r w:rsidR="000C666D">
        <w:rPr>
          <w:szCs w:val="40"/>
        </w:rPr>
        <w:t>I</w:t>
      </w:r>
    </w:p>
    <w:p w14:paraId="3849B388" w14:textId="199198A9" w:rsidR="007647D8" w:rsidRDefault="00A7017F" w:rsidP="00A7017F">
      <w:pPr>
        <w:pStyle w:val="ListParagraph"/>
        <w:jc w:val="center"/>
      </w:pPr>
      <w:r>
        <w:t>Please, submit your source code solutions for the described problems to the</w:t>
      </w:r>
      <w:r w:rsidR="007647D8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7647D8">
        <w:t>.</w:t>
      </w:r>
    </w:p>
    <w:p w14:paraId="78048F13" w14:textId="77777777" w:rsidR="00C31DF7" w:rsidRPr="00C31DF7" w:rsidRDefault="00C31DF7" w:rsidP="00C31DF7">
      <w:pPr>
        <w:ind w:left="720"/>
        <w:contextualSpacing/>
        <w:jc w:val="center"/>
        <w:rPr>
          <w:lang w:val="bg-BG"/>
        </w:rPr>
      </w:pPr>
      <w:r w:rsidRPr="00C31DF7">
        <w:rPr>
          <w:b/>
          <w:bCs/>
        </w:rPr>
        <w:t>Ask</w:t>
      </w:r>
      <w:r w:rsidRPr="00C31DF7">
        <w:t xml:space="preserve"> </w:t>
      </w:r>
      <w:r w:rsidRPr="00C31DF7">
        <w:rPr>
          <w:b/>
          <w:bCs/>
        </w:rPr>
        <w:t>your</w:t>
      </w:r>
      <w:r w:rsidRPr="00C31DF7">
        <w:t xml:space="preserve"> </w:t>
      </w:r>
      <w:r w:rsidRPr="00C31DF7">
        <w:rPr>
          <w:b/>
          <w:bCs/>
        </w:rPr>
        <w:t>questions</w:t>
      </w:r>
      <w:r w:rsidRPr="00C31DF7">
        <w:t xml:space="preserve"> here</w:t>
      </w:r>
      <w:r w:rsidRPr="00C31DF7">
        <w:rPr>
          <w:lang w:val="bg-BG"/>
        </w:rPr>
        <w:t xml:space="preserve">: </w:t>
      </w:r>
      <w:hyperlink r:id="rId9" w:history="1">
        <w:r w:rsidRPr="00C31DF7">
          <w:rPr>
            <w:color w:val="0000FF"/>
            <w:u w:val="single"/>
          </w:rPr>
          <w:t>https://www.slido.com</w:t>
        </w:r>
      </w:hyperlink>
      <w:r w:rsidRPr="00C31DF7">
        <w:t xml:space="preserve"> by entering the</w:t>
      </w:r>
      <w:r w:rsidRPr="00C31DF7">
        <w:rPr>
          <w:lang w:val="bg-BG"/>
        </w:rPr>
        <w:t xml:space="preserve"> </w:t>
      </w:r>
      <w:r w:rsidRPr="00C31DF7">
        <w:t xml:space="preserve">course code </w:t>
      </w:r>
      <w:r w:rsidRPr="00C31DF7">
        <w:rPr>
          <w:b/>
          <w:bCs/>
        </w:rPr>
        <w:t>#python-advanced</w:t>
      </w:r>
    </w:p>
    <w:p w14:paraId="08AE71F7" w14:textId="77777777" w:rsidR="00C31DF7" w:rsidRPr="00683F3E" w:rsidRDefault="00C31DF7" w:rsidP="00A7017F">
      <w:pPr>
        <w:pStyle w:val="ListParagraph"/>
        <w:jc w:val="center"/>
        <w:rPr>
          <w:color w:val="0000FF" w:themeColor="hyperlink"/>
          <w:u w:val="single"/>
          <w:lang w:val="bg-BG"/>
        </w:rPr>
      </w:pPr>
    </w:p>
    <w:p w14:paraId="40CA57E0" w14:textId="77777777" w:rsidR="001D2D7E" w:rsidRPr="00E461C8" w:rsidRDefault="001D2D7E" w:rsidP="001D2D7E">
      <w:pPr>
        <w:pStyle w:val="Heading2"/>
        <w:rPr>
          <w:lang w:val="bg-BG"/>
        </w:rPr>
      </w:pPr>
      <w:r w:rsidRPr="00E461C8">
        <w:t>Diagonals</w:t>
      </w:r>
    </w:p>
    <w:p w14:paraId="3976CC4C" w14:textId="41F0FBA2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 xml:space="preserve">, </w:t>
      </w:r>
      <w:r w:rsidR="007647D8">
        <w:rPr>
          <w:rFonts w:cstheme="minorHAnsi"/>
        </w:rPr>
        <w:t>print</w:t>
      </w:r>
      <w:r w:rsidRPr="00E461C8">
        <w:rPr>
          <w:rFonts w:cstheme="minorHAnsi"/>
        </w:rPr>
        <w:t xml:space="preserve"> them</w:t>
      </w:r>
      <w:r w:rsidR="009D5DCB">
        <w:rPr>
          <w:rFonts w:cstheme="minorHAnsi"/>
        </w:rPr>
        <w:t>,</w:t>
      </w:r>
      <w:r w:rsidRPr="00E461C8">
        <w:rPr>
          <w:rFonts w:cstheme="minorHAnsi"/>
        </w:rPr>
        <w:t xml:space="preserve">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Heading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862485" w:rsidRDefault="006715BF" w:rsidP="005760BB">
            <w:pPr>
              <w:spacing w:after="0"/>
              <w:rPr>
                <w:rFonts w:cstheme="minorHAnsi"/>
                <w:lang w:val="bg-BG"/>
              </w:rPr>
            </w:pPr>
            <w:r w:rsidRPr="00862485">
              <w:rPr>
                <w:rFonts w:cstheme="minorHAnsi"/>
                <w:noProof/>
              </w:rPr>
              <w:t>Primary diagonal: sum = 11 + 5 + (-12) = 4</w:t>
            </w:r>
          </w:p>
          <w:p w14:paraId="054E6DD6" w14:textId="77777777" w:rsidR="006715BF" w:rsidRPr="00862485" w:rsidRDefault="006715BF" w:rsidP="005760BB">
            <w:pPr>
              <w:spacing w:after="0"/>
              <w:rPr>
                <w:rFonts w:cstheme="minorHAnsi"/>
                <w:lang w:val="bg-BG"/>
              </w:rPr>
            </w:pPr>
            <w:r w:rsidRPr="00862485">
              <w:rPr>
                <w:rFonts w:cstheme="minorHAnsi"/>
                <w:noProof/>
              </w:rPr>
              <w:t>Secondary diagonal: sum = 4 + 5 + 10 = 19</w:t>
            </w:r>
          </w:p>
          <w:p w14:paraId="2CD854A1" w14:textId="77777777" w:rsidR="006715BF" w:rsidRPr="00862485" w:rsidRDefault="006715BF" w:rsidP="005760BB">
            <w:pPr>
              <w:spacing w:after="0"/>
              <w:rPr>
                <w:rFonts w:cstheme="minorHAnsi"/>
                <w:bCs/>
              </w:rPr>
            </w:pPr>
            <w:r w:rsidRPr="00862485">
              <w:rPr>
                <w:rFonts w:cstheme="minorHAnsi"/>
                <w:noProof/>
              </w:rPr>
              <w:t>Difference: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862485" w:rsidRDefault="006C2A34" w:rsidP="005760BB">
            <w:pPr>
              <w:spacing w:after="0"/>
              <w:rPr>
                <w:rFonts w:cstheme="minorHAnsi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Heading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3790FA6E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306240">
        <w:t>In</w:t>
      </w:r>
      <w:r w:rsidR="00924A91">
        <w:t xml:space="preserve">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3751"/>
      </w:tblGrid>
      <w:tr w:rsidR="006715BF" w:rsidRPr="006715BF" w14:paraId="31A08CE5" w14:textId="77777777" w:rsidTr="003D5D13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3751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3D5D13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751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3D5D13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751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862485" w14:paraId="253F3D10" w14:textId="77777777" w:rsidTr="003D5D13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3751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1F302723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BE835EA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07C7B78F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0B16B39" w:rsidR="003D5D13" w:rsidRPr="00862485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nl-NL"/>
              </w:rPr>
            </w:pP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C C C G  C C C G  </w:t>
            </w:r>
            <w:r w:rsidRPr="00862485">
              <w:rPr>
                <w:rFonts w:ascii="Consolas" w:hAnsi="Consolas"/>
                <w:b/>
                <w:noProof/>
                <w:highlight w:val="green"/>
                <w:lang w:val="nl-NL"/>
              </w:rPr>
              <w:t>C C</w:t>
            </w: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 C G</w:t>
            </w:r>
          </w:p>
          <w:p w14:paraId="16ADD133" w14:textId="4E0D85BD" w:rsidR="003D5D13" w:rsidRPr="00862485" w:rsidRDefault="003D5D13" w:rsidP="003D5D13">
            <w:pPr>
              <w:spacing w:after="0"/>
              <w:rPr>
                <w:rFonts w:cstheme="minorHAnsi"/>
                <w:bCs/>
                <w:noProof/>
                <w:lang w:val="nl-NL"/>
              </w:rPr>
            </w:pP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C C K P  C C K P  </w:t>
            </w:r>
            <w:r w:rsidRPr="00862485">
              <w:rPr>
                <w:rFonts w:ascii="Consolas" w:hAnsi="Consolas"/>
                <w:b/>
                <w:noProof/>
                <w:highlight w:val="green"/>
                <w:lang w:val="nl-NL"/>
              </w:rPr>
              <w:t>C C</w:t>
            </w: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 K P</w:t>
            </w:r>
          </w:p>
        </w:tc>
      </w:tr>
    </w:tbl>
    <w:p w14:paraId="106AC93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14CDD18E" w:rsidR="006715BF" w:rsidRPr="006715BF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  <w:r w:rsidR="00002470">
        <w:rPr>
          <w:bCs/>
        </w:rPr>
        <w:t xml:space="preserve"> in the range </w:t>
      </w:r>
      <w:r w:rsidR="00002470" w:rsidRPr="00002470">
        <w:rPr>
          <w:b/>
        </w:rPr>
        <w:t>[-20, 20]</w:t>
      </w:r>
    </w:p>
    <w:p w14:paraId="6E9D73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>, separated by a single space</w:t>
      </w:r>
    </w:p>
    <w:p w14:paraId="66C4B626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lastRenderedPageBreak/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6ABB6353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2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5 6 </w:t>
            </w:r>
          </w:p>
          <w:p w14:paraId="51BC721B" w14:textId="00A0EA9E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5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4 1 </w:t>
            </w:r>
          </w:p>
          <w:p w14:paraId="3B6DCD37" w14:textId="261A87A2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6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Heading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ListParagraph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ListParagraph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Heading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ListParagraph"/>
        <w:numPr>
          <w:ilvl w:val="0"/>
          <w:numId w:val="19"/>
        </w:numPr>
        <w:jc w:val="both"/>
      </w:pPr>
      <w:r w:rsidRPr="004A0022">
        <w:lastRenderedPageBreak/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r w:rsidRPr="006715BF">
        <w:rPr>
          <w:b/>
        </w:rPr>
        <w:t>snake</w:t>
      </w:r>
    </w:p>
    <w:p w14:paraId="594B923A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>will not contain any whitespace characters</w:t>
      </w:r>
    </w:p>
    <w:p w14:paraId="43FE5FD9" w14:textId="77D274A8" w:rsidR="006715BF" w:rsidRPr="006715BF" w:rsidRDefault="006715BF" w:rsidP="006715BF">
      <w:pPr>
        <w:pStyle w:val="Heading3"/>
        <w:rPr>
          <w:lang w:val="bg-BG"/>
        </w:rPr>
      </w:pPr>
      <w:r w:rsidRPr="006715BF">
        <w:lastRenderedPageBreak/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20006749" w:rsidR="006715BF" w:rsidRPr="006715BF" w:rsidRDefault="006715BF" w:rsidP="006715BF">
      <w:pPr>
        <w:pStyle w:val="Heading2"/>
        <w:rPr>
          <w:lang w:val="bg-BG"/>
        </w:rPr>
      </w:pPr>
      <w:r w:rsidRPr="006715BF">
        <w:t>*Bombs</w:t>
      </w:r>
      <w:r w:rsidR="00854A21">
        <w:t xml:space="preserve"> </w:t>
      </w:r>
      <w:r w:rsidR="00854A21" w:rsidRPr="00854A21">
        <w:rPr>
          <w:color w:val="FF9900"/>
        </w:rPr>
        <w:t>[Solve with AI]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54F23C40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2BAE9B11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8 3 2 5</w:t>
            </w:r>
          </w:p>
          <w:p w14:paraId="647FB84F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 xml:space="preserve">6 4 </w:t>
            </w:r>
            <w:r w:rsidRPr="00862485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862485">
              <w:rPr>
                <w:rFonts w:ascii="Consolas" w:hAnsi="Consolas" w:cs="Consolas"/>
                <w:noProof/>
              </w:rPr>
              <w:t xml:space="preserve"> 9</w:t>
            </w:r>
          </w:p>
          <w:p w14:paraId="12CEA670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  <w:highlight w:val="darkCyan"/>
              </w:rPr>
              <w:t>9</w:t>
            </w:r>
            <w:r w:rsidRPr="00862485">
              <w:rPr>
                <w:rFonts w:ascii="Consolas" w:hAnsi="Consolas" w:cs="Consolas"/>
                <w:noProof/>
              </w:rPr>
              <w:t xml:space="preserve"> </w:t>
            </w:r>
            <w:r w:rsidRPr="00862485">
              <w:rPr>
                <w:rFonts w:ascii="Consolas" w:hAnsi="Consolas" w:cs="Consolas"/>
                <w:noProof/>
                <w:highlight w:val="green"/>
              </w:rPr>
              <w:t>9</w:t>
            </w:r>
            <w:r w:rsidRPr="00862485">
              <w:rPr>
                <w:rFonts w:ascii="Consolas" w:hAnsi="Consolas" w:cs="Consolas"/>
                <w:noProof/>
              </w:rPr>
              <w:t xml:space="preserve"> 3 6</w:t>
            </w:r>
          </w:p>
          <w:p w14:paraId="1CD3D435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6 8 1 2</w:t>
            </w:r>
          </w:p>
          <w:p w14:paraId="0580AD9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Alive cells: 3</w:t>
            </w:r>
          </w:p>
          <w:p w14:paraId="2ED0F998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Sum: 12</w:t>
            </w:r>
          </w:p>
          <w:p w14:paraId="2203FC6F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8 -4 -5 -2</w:t>
            </w:r>
          </w:p>
          <w:p w14:paraId="0DF7FB5B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-3 -3 0 2</w:t>
            </w:r>
          </w:p>
          <w:p w14:paraId="7D727B0A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0 0 -4 -1</w:t>
            </w:r>
          </w:p>
          <w:p w14:paraId="2BE73C8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Pr="00862485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1) T</w:t>
            </w:r>
            <w:r w:rsidR="006715BF" w:rsidRPr="00862485">
              <w:rPr>
                <w:rFonts w:cstheme="minorHAnsi"/>
                <w:noProof/>
              </w:rPr>
              <w:t xml:space="preserve">he bomb with value </w:t>
            </w:r>
            <w:r w:rsidR="006715BF" w:rsidRPr="00862485">
              <w:rPr>
                <w:rFonts w:cstheme="minorHAnsi"/>
                <w:b/>
                <w:noProof/>
                <w:highlight w:val="yellow"/>
              </w:rPr>
              <w:t>7</w:t>
            </w:r>
            <w:r w:rsidR="006715BF" w:rsidRPr="00862485">
              <w:rPr>
                <w:rFonts w:cstheme="minorHAnsi"/>
                <w:noProof/>
              </w:rPr>
              <w:t xml:space="preserve"> will explode and reduce the values of the cells around it. </w:t>
            </w:r>
          </w:p>
          <w:p w14:paraId="443362EF" w14:textId="2F7FB2DB" w:rsidR="005822AE" w:rsidRPr="00862485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2) T</w:t>
            </w:r>
            <w:r w:rsidR="006715BF" w:rsidRPr="00862485">
              <w:rPr>
                <w:rFonts w:cstheme="minorHAnsi"/>
                <w:noProof/>
              </w:rPr>
              <w:t xml:space="preserve">he bomb with coordinates </w:t>
            </w:r>
            <w:r w:rsidR="006715BF" w:rsidRPr="00862485">
              <w:rPr>
                <w:rFonts w:cstheme="minorHAnsi"/>
                <w:b/>
                <w:noProof/>
                <w:highlight w:val="green"/>
              </w:rPr>
              <w:t>2,1</w:t>
            </w:r>
            <w:r w:rsidR="006715BF" w:rsidRPr="00862485">
              <w:rPr>
                <w:rFonts w:cstheme="minorHAnsi"/>
                <w:noProof/>
              </w:rPr>
              <w:t xml:space="preserve"> and value </w:t>
            </w:r>
            <w:r w:rsidR="006715BF" w:rsidRPr="00862485">
              <w:rPr>
                <w:rFonts w:cstheme="minorHAnsi"/>
                <w:b/>
                <w:noProof/>
                <w:highlight w:val="green"/>
              </w:rPr>
              <w:t>9</w:t>
            </w:r>
            <w:r w:rsidR="006715BF" w:rsidRPr="00862485">
              <w:rPr>
                <w:rFonts w:cstheme="minorHAnsi"/>
                <w:noProof/>
              </w:rPr>
              <w:t xml:space="preserve"> will explode and reduce its neighbor cells. </w:t>
            </w:r>
          </w:p>
          <w:p w14:paraId="4619EB2F" w14:textId="77777777" w:rsidR="005822AE" w:rsidRPr="00862485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3) T</w:t>
            </w:r>
            <w:r w:rsidR="006715BF" w:rsidRPr="00862485">
              <w:rPr>
                <w:rFonts w:cstheme="minorHAnsi"/>
                <w:noProof/>
              </w:rPr>
              <w:t xml:space="preserve">he bomb with coordinates </w:t>
            </w:r>
            <w:r w:rsidR="006715BF" w:rsidRPr="00862485">
              <w:rPr>
                <w:rFonts w:cstheme="minorHAnsi"/>
                <w:b/>
                <w:noProof/>
                <w:highlight w:val="darkCyan"/>
              </w:rPr>
              <w:t>2,0</w:t>
            </w:r>
            <w:r w:rsidR="006715BF" w:rsidRPr="00862485">
              <w:rPr>
                <w:rFonts w:cstheme="minorHAnsi"/>
                <w:noProof/>
              </w:rPr>
              <w:t xml:space="preserve"> and value </w:t>
            </w:r>
            <w:r w:rsidR="006715BF" w:rsidRPr="00862485">
              <w:rPr>
                <w:rFonts w:cstheme="minorHAnsi"/>
                <w:b/>
                <w:noProof/>
                <w:highlight w:val="darkCyan"/>
              </w:rPr>
              <w:t>9</w:t>
            </w:r>
            <w:r w:rsidR="006715BF" w:rsidRPr="00862485">
              <w:rPr>
                <w:rFonts w:cstheme="minorHAnsi"/>
                <w:noProof/>
              </w:rPr>
              <w:t xml:space="preserve"> will explode. </w:t>
            </w:r>
          </w:p>
          <w:p w14:paraId="610AA1E5" w14:textId="50FD55EC" w:rsidR="006715BF" w:rsidRPr="00862485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After that</w:t>
            </w:r>
            <w:r w:rsidR="00BB55B8" w:rsidRPr="00862485">
              <w:rPr>
                <w:rFonts w:cstheme="minorHAnsi"/>
                <w:noProof/>
              </w:rPr>
              <w:t>,</w:t>
            </w:r>
            <w:r w:rsidRPr="00862485">
              <w:rPr>
                <w:rFonts w:cstheme="minorHAnsi"/>
                <w:noProof/>
              </w:rPr>
              <w:t xml:space="preserve"> you have to print the count of the alive cells</w:t>
            </w:r>
            <w:r w:rsidR="005822AE" w:rsidRPr="00862485">
              <w:rPr>
                <w:rFonts w:cstheme="minorHAnsi"/>
                <w:noProof/>
              </w:rPr>
              <w:t xml:space="preserve"> - </w:t>
            </w:r>
            <w:r w:rsidRPr="00862485">
              <w:rPr>
                <w:rFonts w:cstheme="minorHAnsi"/>
                <w:noProof/>
              </w:rPr>
              <w:t xml:space="preserve">3, and their sum </w:t>
            </w:r>
            <w:r w:rsidR="005822AE" w:rsidRPr="00862485">
              <w:rPr>
                <w:rFonts w:cstheme="minorHAnsi"/>
                <w:noProof/>
              </w:rPr>
              <w:t xml:space="preserve">- </w:t>
            </w:r>
            <w:r w:rsidRPr="00862485">
              <w:rPr>
                <w:rFonts w:cstheme="minorHAnsi"/>
                <w:noProof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</w:t>
            </w:r>
          </w:p>
          <w:p w14:paraId="153C3A6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7 8 4</w:t>
            </w:r>
          </w:p>
          <w:p w14:paraId="4299DB9C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 1 5</w:t>
            </w:r>
          </w:p>
          <w:p w14:paraId="238AC71E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6 4 9</w:t>
            </w:r>
          </w:p>
          <w:p w14:paraId="1E057C67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Alive cells: 3</w:t>
            </w:r>
          </w:p>
          <w:p w14:paraId="46C07CA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Sum: 8</w:t>
            </w:r>
          </w:p>
          <w:p w14:paraId="617B9BD6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4 1 0</w:t>
            </w:r>
          </w:p>
          <w:p w14:paraId="5E165A46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0 -3 -8</w:t>
            </w:r>
          </w:p>
          <w:p w14:paraId="1A922119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 -8 0</w:t>
            </w:r>
          </w:p>
          <w:p w14:paraId="730C849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6457" w:type="dxa"/>
          </w:tcPr>
          <w:p w14:paraId="42484E48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2370A3F" w14:textId="0EAAFD0E" w:rsidR="006715BF" w:rsidRPr="006715BF" w:rsidRDefault="006715BF" w:rsidP="006715BF">
      <w:pPr>
        <w:pStyle w:val="Heading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  <w:r w:rsidR="00854A21">
        <w:t xml:space="preserve"> </w:t>
      </w:r>
      <w:r w:rsidR="00854A21" w:rsidRPr="00854A21">
        <w:rPr>
          <w:color w:val="FF9900"/>
        </w:rPr>
        <w:t>[Solve with AI]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ListParagraph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lastRenderedPageBreak/>
        <w:t>Output</w:t>
      </w:r>
    </w:p>
    <w:p w14:paraId="555AC17F" w14:textId="2D619FF5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862485" w:rsidRDefault="006715BF" w:rsidP="00862485">
            <w:pPr>
              <w:jc w:val="center"/>
              <w:rPr>
                <w:b/>
                <w:noProof/>
              </w:rPr>
            </w:pPr>
            <w:r w:rsidRPr="00862485">
              <w:rPr>
                <w:b/>
                <w:noProof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862485" w:rsidRDefault="006715BF" w:rsidP="00862485">
            <w:pPr>
              <w:jc w:val="center"/>
              <w:rPr>
                <w:b/>
                <w:noProof/>
              </w:rPr>
            </w:pPr>
            <w:r w:rsidRPr="00862485">
              <w:rPr>
                <w:b/>
                <w:noProof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2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742"/>
            <w:bookmarkEnd w:id="2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3"/>
    <w:p w14:paraId="4E766D6E" w14:textId="6C88793D" w:rsidR="006715BF" w:rsidRPr="006715BF" w:rsidRDefault="006715BF" w:rsidP="006715BF">
      <w:pPr>
        <w:pStyle w:val="Heading2"/>
        <w:rPr>
          <w:lang w:val="bg-BG"/>
        </w:rPr>
      </w:pPr>
      <w:r w:rsidRPr="006715BF">
        <w:t>*Radioactive Mutant Vampire Bunnies</w:t>
      </w:r>
      <w:r w:rsidR="00D2517C">
        <w:t xml:space="preserve"> </w:t>
      </w:r>
      <w:r w:rsidR="00D2517C" w:rsidRPr="00854A21">
        <w:rPr>
          <w:color w:val="FF9900"/>
        </w:rPr>
        <w:t>[Solve with AI]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Emphasis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lair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lastRenderedPageBreak/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ListParagraph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lair</w:t>
      </w:r>
    </w:p>
    <w:p w14:paraId="3E964C26" w14:textId="2A97F1CE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input</w:t>
      </w:r>
    </w:p>
    <w:p w14:paraId="26F42E3D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D"</w:t>
      </w:r>
    </w:p>
    <w:p w14:paraId="009EAB3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ListParagraph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>print the final state of the bunny lair</w:t>
      </w:r>
    </w:p>
    <w:p w14:paraId="21FAEF34" w14:textId="77777777" w:rsidR="00A71918" w:rsidRPr="00A71918" w:rsidRDefault="006715BF" w:rsidP="006715BF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DC03A1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C0D198" w14:textId="77777777" w:rsidR="0085039D" w:rsidRDefault="0085039D" w:rsidP="008068A2">
      <w:pPr>
        <w:spacing w:after="0" w:line="240" w:lineRule="auto"/>
      </w:pPr>
      <w:r>
        <w:separator/>
      </w:r>
    </w:p>
  </w:endnote>
  <w:endnote w:type="continuationSeparator" w:id="0">
    <w:p w14:paraId="29A40028" w14:textId="77777777" w:rsidR="0085039D" w:rsidRDefault="008503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5760BB" w:rsidRDefault="005760B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5CDA3C" w14:textId="77777777" w:rsidR="0085039D" w:rsidRDefault="0085039D" w:rsidP="008068A2">
      <w:pPr>
        <w:spacing w:after="0" w:line="240" w:lineRule="auto"/>
      </w:pPr>
      <w:r>
        <w:separator/>
      </w:r>
    </w:p>
  </w:footnote>
  <w:footnote w:type="continuationSeparator" w:id="0">
    <w:p w14:paraId="597E10E0" w14:textId="77777777" w:rsidR="0085039D" w:rsidRDefault="008503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5760BB" w:rsidRDefault="005760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F1FBA"/>
    <w:multiLevelType w:val="hybridMultilevel"/>
    <w:tmpl w:val="1FE277C2"/>
    <w:lvl w:ilvl="0" w:tplc="9B4AE62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5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A68FA"/>
    <w:multiLevelType w:val="hybridMultilevel"/>
    <w:tmpl w:val="8B34B574"/>
    <w:lvl w:ilvl="0" w:tplc="EC94A3D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7012405">
    <w:abstractNumId w:val="9"/>
  </w:num>
  <w:num w:numId="2" w16cid:durableId="87040689">
    <w:abstractNumId w:val="0"/>
  </w:num>
  <w:num w:numId="3" w16cid:durableId="1537081455">
    <w:abstractNumId w:val="4"/>
  </w:num>
  <w:num w:numId="4" w16cid:durableId="673534255">
    <w:abstractNumId w:val="15"/>
  </w:num>
  <w:num w:numId="5" w16cid:durableId="1695883938">
    <w:abstractNumId w:val="11"/>
  </w:num>
  <w:num w:numId="6" w16cid:durableId="621618029">
    <w:abstractNumId w:val="23"/>
  </w:num>
  <w:num w:numId="7" w16cid:durableId="597754771">
    <w:abstractNumId w:val="25"/>
  </w:num>
  <w:num w:numId="8" w16cid:durableId="1995910121">
    <w:abstractNumId w:val="3"/>
  </w:num>
  <w:num w:numId="9" w16cid:durableId="1346132011">
    <w:abstractNumId w:val="17"/>
  </w:num>
  <w:num w:numId="10" w16cid:durableId="1712001864">
    <w:abstractNumId w:val="18"/>
  </w:num>
  <w:num w:numId="11" w16cid:durableId="588730785">
    <w:abstractNumId w:val="14"/>
  </w:num>
  <w:num w:numId="12" w16cid:durableId="868030863">
    <w:abstractNumId w:val="1"/>
  </w:num>
  <w:num w:numId="13" w16cid:durableId="1994597949">
    <w:abstractNumId w:val="24"/>
  </w:num>
  <w:num w:numId="14" w16cid:durableId="1471047467">
    <w:abstractNumId w:val="6"/>
  </w:num>
  <w:num w:numId="15" w16cid:durableId="1145010411">
    <w:abstractNumId w:val="2"/>
  </w:num>
  <w:num w:numId="16" w16cid:durableId="856969063">
    <w:abstractNumId w:val="22"/>
  </w:num>
  <w:num w:numId="17" w16cid:durableId="268045022">
    <w:abstractNumId w:val="28"/>
  </w:num>
  <w:num w:numId="18" w16cid:durableId="1617298276">
    <w:abstractNumId w:val="7"/>
  </w:num>
  <w:num w:numId="19" w16cid:durableId="946498353">
    <w:abstractNumId w:val="29"/>
  </w:num>
  <w:num w:numId="20" w16cid:durableId="1352797759">
    <w:abstractNumId w:val="13"/>
  </w:num>
  <w:num w:numId="21" w16cid:durableId="1247231604">
    <w:abstractNumId w:val="26"/>
  </w:num>
  <w:num w:numId="22" w16cid:durableId="990400317">
    <w:abstractNumId w:val="10"/>
  </w:num>
  <w:num w:numId="23" w16cid:durableId="2009357609">
    <w:abstractNumId w:val="12"/>
  </w:num>
  <w:num w:numId="24" w16cid:durableId="416175559">
    <w:abstractNumId w:val="30"/>
  </w:num>
  <w:num w:numId="25" w16cid:durableId="620649274">
    <w:abstractNumId w:val="16"/>
  </w:num>
  <w:num w:numId="26" w16cid:durableId="1859193293">
    <w:abstractNumId w:val="19"/>
  </w:num>
  <w:num w:numId="27" w16cid:durableId="1249535898">
    <w:abstractNumId w:val="21"/>
  </w:num>
  <w:num w:numId="28" w16cid:durableId="1356540216">
    <w:abstractNumId w:val="5"/>
  </w:num>
  <w:num w:numId="29" w16cid:durableId="1516312436">
    <w:abstractNumId w:val="8"/>
  </w:num>
  <w:num w:numId="30" w16cid:durableId="1858077146">
    <w:abstractNumId w:val="27"/>
  </w:num>
  <w:num w:numId="31" w16cid:durableId="39939957">
    <w:abstractNumId w:val="31"/>
  </w:num>
  <w:num w:numId="32" w16cid:durableId="1553224865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qQUARhvSuCwAAAA="/>
  </w:docVars>
  <w:rsids>
    <w:rsidRoot w:val="008068A2"/>
    <w:rsid w:val="000006BB"/>
    <w:rsid w:val="00002470"/>
    <w:rsid w:val="00002C1C"/>
    <w:rsid w:val="000045CC"/>
    <w:rsid w:val="00007044"/>
    <w:rsid w:val="0001451E"/>
    <w:rsid w:val="0002268B"/>
    <w:rsid w:val="00023DC6"/>
    <w:rsid w:val="00025F04"/>
    <w:rsid w:val="00034A54"/>
    <w:rsid w:val="00052724"/>
    <w:rsid w:val="00055F04"/>
    <w:rsid w:val="00060826"/>
    <w:rsid w:val="00064D15"/>
    <w:rsid w:val="0008256E"/>
    <w:rsid w:val="00084E85"/>
    <w:rsid w:val="0008559D"/>
    <w:rsid w:val="00086727"/>
    <w:rsid w:val="0009209B"/>
    <w:rsid w:val="000A6794"/>
    <w:rsid w:val="000B39E6"/>
    <w:rsid w:val="000B56F0"/>
    <w:rsid w:val="000C0370"/>
    <w:rsid w:val="000C5361"/>
    <w:rsid w:val="000C666D"/>
    <w:rsid w:val="000D42FF"/>
    <w:rsid w:val="000D607C"/>
    <w:rsid w:val="00103906"/>
    <w:rsid w:val="001275B9"/>
    <w:rsid w:val="00131CD6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90781"/>
    <w:rsid w:val="001A6728"/>
    <w:rsid w:val="001B1414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16EF0"/>
    <w:rsid w:val="002326A7"/>
    <w:rsid w:val="00232E7D"/>
    <w:rsid w:val="00252D2E"/>
    <w:rsid w:val="002554B7"/>
    <w:rsid w:val="00264287"/>
    <w:rsid w:val="0026589D"/>
    <w:rsid w:val="002664E1"/>
    <w:rsid w:val="002674C4"/>
    <w:rsid w:val="002734CF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06240"/>
    <w:rsid w:val="003078B7"/>
    <w:rsid w:val="00322DD7"/>
    <w:rsid w:val="003230CF"/>
    <w:rsid w:val="0033212E"/>
    <w:rsid w:val="0033490F"/>
    <w:rsid w:val="0033576C"/>
    <w:rsid w:val="00342B5A"/>
    <w:rsid w:val="00346410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248E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065C5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4F17F5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144D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2708B"/>
    <w:rsid w:val="0063342B"/>
    <w:rsid w:val="00640502"/>
    <w:rsid w:val="00644D27"/>
    <w:rsid w:val="00654D7E"/>
    <w:rsid w:val="006640AE"/>
    <w:rsid w:val="00665C7C"/>
    <w:rsid w:val="00670041"/>
    <w:rsid w:val="006715BF"/>
    <w:rsid w:val="00671FE2"/>
    <w:rsid w:val="006841E2"/>
    <w:rsid w:val="00686C0C"/>
    <w:rsid w:val="00690030"/>
    <w:rsid w:val="00695634"/>
    <w:rsid w:val="006A19A1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35FE"/>
    <w:rsid w:val="006E55B4"/>
    <w:rsid w:val="006E7E50"/>
    <w:rsid w:val="00704432"/>
    <w:rsid w:val="007051DF"/>
    <w:rsid w:val="00724DA4"/>
    <w:rsid w:val="00763912"/>
    <w:rsid w:val="007647D8"/>
    <w:rsid w:val="00774947"/>
    <w:rsid w:val="00774E44"/>
    <w:rsid w:val="00785258"/>
    <w:rsid w:val="00791F02"/>
    <w:rsid w:val="0079324A"/>
    <w:rsid w:val="007933F1"/>
    <w:rsid w:val="00794EEE"/>
    <w:rsid w:val="007A45CE"/>
    <w:rsid w:val="007A635E"/>
    <w:rsid w:val="007B3686"/>
    <w:rsid w:val="007C2C37"/>
    <w:rsid w:val="007C3E81"/>
    <w:rsid w:val="007C42AC"/>
    <w:rsid w:val="007D248D"/>
    <w:rsid w:val="007D50C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4A13"/>
    <w:rsid w:val="00836CA4"/>
    <w:rsid w:val="0085039D"/>
    <w:rsid w:val="0085184F"/>
    <w:rsid w:val="00854A21"/>
    <w:rsid w:val="00861625"/>
    <w:rsid w:val="008617B5"/>
    <w:rsid w:val="0086248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D5DCB"/>
    <w:rsid w:val="009E1A09"/>
    <w:rsid w:val="00A02545"/>
    <w:rsid w:val="00A025E6"/>
    <w:rsid w:val="00A05555"/>
    <w:rsid w:val="00A06D89"/>
    <w:rsid w:val="00A21B6C"/>
    <w:rsid w:val="00A35790"/>
    <w:rsid w:val="00A41F6A"/>
    <w:rsid w:val="00A45A89"/>
    <w:rsid w:val="00A47F12"/>
    <w:rsid w:val="00A66DE2"/>
    <w:rsid w:val="00A7017F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DF7"/>
    <w:rsid w:val="00C355A5"/>
    <w:rsid w:val="00C35FF8"/>
    <w:rsid w:val="00C43B64"/>
    <w:rsid w:val="00C53F37"/>
    <w:rsid w:val="00C5499A"/>
    <w:rsid w:val="00C62A0F"/>
    <w:rsid w:val="00C82862"/>
    <w:rsid w:val="00C84E4D"/>
    <w:rsid w:val="00CA2FD0"/>
    <w:rsid w:val="00CA687B"/>
    <w:rsid w:val="00CB626D"/>
    <w:rsid w:val="00CD5181"/>
    <w:rsid w:val="00CD7485"/>
    <w:rsid w:val="00CE2360"/>
    <w:rsid w:val="00CE236C"/>
    <w:rsid w:val="00CF0047"/>
    <w:rsid w:val="00D204C7"/>
    <w:rsid w:val="00D22895"/>
    <w:rsid w:val="00D2517C"/>
    <w:rsid w:val="00D3404A"/>
    <w:rsid w:val="00D4354E"/>
    <w:rsid w:val="00D43F69"/>
    <w:rsid w:val="00D50F79"/>
    <w:rsid w:val="00D563DD"/>
    <w:rsid w:val="00D63EF6"/>
    <w:rsid w:val="00D65A87"/>
    <w:rsid w:val="00D73957"/>
    <w:rsid w:val="00D8395C"/>
    <w:rsid w:val="00D910AA"/>
    <w:rsid w:val="00DA028F"/>
    <w:rsid w:val="00DC03A1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376B5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ED8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C330E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E023D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84E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ultidimensional-Lists-Exercise-1/1835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0D67D-FF01-4FBB-8711-EDFD0A10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8</Pages>
  <Words>2782</Words>
  <Characters>10963</Characters>
  <Application>Microsoft Office Word</Application>
  <DocSecurity>0</DocSecurity>
  <Lines>421</Lines>
  <Paragraphs>4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72</cp:revision>
  <cp:lastPrinted>2015-10-26T22:35:00Z</cp:lastPrinted>
  <dcterms:created xsi:type="dcterms:W3CDTF">2019-11-12T12:29:00Z</dcterms:created>
  <dcterms:modified xsi:type="dcterms:W3CDTF">2025-08-05T13:5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e067905287badf2dc46d3647c7aeb4d0c05843de0d6106567dbcc33742579c</vt:lpwstr>
  </property>
</Properties>
</file>